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5.png" ContentType="image/png"/>
  <Override PartName="/word/media/rId98.png" ContentType="image/png"/>
  <Override PartName="/word/media/rId105.png" ContentType="image/png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flow (рис. 1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in gitflow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1:45:59,638846277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n gitflow</w:t>
      </w:r>
    </w:p>
    <w:bookmarkEnd w:id="26"/>
    <w:p>
      <w:pPr>
        <w:pStyle w:val="BodyText"/>
      </w:pPr>
      <w:r>
        <w:t xml:space="preserve">Устанавливаю node js (рис. 2).</w:t>
      </w:r>
    </w:p>
    <w:bookmarkStart w:id="30" w:name="fig:00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: in node.js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1:48:19,077315268+03: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 node.js</w:t>
      </w:r>
    </w:p>
    <w:bookmarkEnd w:id="30"/>
    <w:p>
      <w:pPr>
        <w:pStyle w:val="BodyText"/>
      </w:pPr>
      <w:r>
        <w:t xml:space="preserve">Настраиваю node.js (рис. 3).</w:t>
      </w:r>
    </w:p>
    <w:bookmarkStart w:id="34" w:name="fig:00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: settings node.js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1:54:11,513093497+03: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ettings node.js</w:t>
      </w:r>
    </w:p>
    <w:bookmarkEnd w:id="34"/>
    <w:p>
      <w:pPr>
        <w:pStyle w:val="BodyText"/>
      </w:pPr>
      <w:r>
        <w:t xml:space="preserve">Создаю репозиторий git-extended (рис. 4).</w:t>
      </w:r>
    </w:p>
    <w:bookmarkStart w:id="38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4: git-extended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2:02:34,594017709+03: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-extended</w:t>
      </w:r>
    </w:p>
    <w:bookmarkEnd w:id="38"/>
    <w:p>
      <w:pPr>
        <w:pStyle w:val="BodyText"/>
      </w:pPr>
      <w:r>
        <w:t xml:space="preserve">Клонирую репозиторий (рис. 5).</w:t>
      </w:r>
    </w:p>
    <w:bookmarkStart w:id="42" w:name="fig:00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5: Клонирую репозиторий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2:06:16,684817651+03: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ую репозиторий</w:t>
      </w:r>
    </w:p>
    <w:bookmarkEnd w:id="42"/>
    <w:p>
      <w:pPr>
        <w:pStyle w:val="BodyText"/>
      </w:pPr>
      <w:r>
        <w:t xml:space="preserve">Делаю первый коммит и выкладываю его на гитхаб (рис. 6).</w:t>
      </w:r>
    </w:p>
    <w:bookmarkStart w:id="46" w:name="fig:00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6: Делаю первый коммит и выкладываю его на гитхаб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2:45:12,447095987+03: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елаю первый коммит и выкладываю его на гитхаб</w:t>
      </w:r>
    </w:p>
    <w:bookmarkEnd w:id="46"/>
    <w:p>
      <w:pPr>
        <w:pStyle w:val="BodyText"/>
      </w:pPr>
      <w:r>
        <w:t xml:space="preserve">Настраиваю конфигурацию общепринятых коммитов (рис. 7).</w:t>
      </w:r>
    </w:p>
    <w:bookmarkStart w:id="50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Настраиваю конфигурацию общепринятых коммитов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01:14,932075908+03:0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аиваю конфигурацию общепринятых коммитов</w:t>
      </w:r>
    </w:p>
    <w:bookmarkEnd w:id="50"/>
    <w:p>
      <w:pPr>
        <w:pStyle w:val="BodyText"/>
      </w:pPr>
      <w:r>
        <w:t xml:space="preserve">Добавляю файлы, выполняю коммит и отправляю на git (рис. 8).</w:t>
      </w:r>
    </w:p>
    <w:bookmarkStart w:id="54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Добавляю файлы, выполняю коммит и отправляю на git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12:20,992123217+03: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ю файлы, выполняю коммит и отправляю на git</w:t>
      </w:r>
    </w:p>
    <w:bookmarkEnd w:id="54"/>
    <w:p>
      <w:pPr>
        <w:pStyle w:val="BodyText"/>
      </w:pPr>
      <w:r>
        <w:t xml:space="preserve">Выполняю инициализацию git-flow (рис. 9).</w:t>
      </w:r>
    </w:p>
    <w:bookmarkStart w:id="58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init git-flow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14:51,075590827+03: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nit git-flow</w:t>
      </w:r>
    </w:p>
    <w:bookmarkEnd w:id="58"/>
    <w:p>
      <w:pPr>
        <w:pStyle w:val="BodyText"/>
      </w:pPr>
      <w:r>
        <w:t xml:space="preserve">Проверяю ветку и загружаю весь репозиторий в хранилище (рис. 10).</w:t>
      </w:r>
    </w:p>
    <w:bookmarkStart w:id="62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Проверяю ветку и загружаю весь репозиторий в хранилище" title="" id="6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15:44,191942637+03:0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ю ветку и загружаю весь репозиторий в хранилище</w:t>
      </w:r>
    </w:p>
    <w:bookmarkEnd w:id="62"/>
    <w:p>
      <w:pPr>
        <w:pStyle w:val="BodyText"/>
      </w:pPr>
      <w:r>
        <w:t xml:space="preserve">Устанавливаю внешнюю ветку, как вышестоящую и создаю релиз с версией 1.0.0 (рис. 11).</w:t>
      </w:r>
    </w:p>
    <w:bookmarkStart w:id="66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: Устанавливаю внешнюю ветку, как вышестоящую и создаю релиз с версией 1.0.0" title="" id="6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16:28,582187516+03:0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авливаю внешнюю ветку, как вышестоящую и создаю релиз с версией 1.0.0</w:t>
      </w:r>
    </w:p>
    <w:bookmarkEnd w:id="66"/>
    <w:p>
      <w:pPr>
        <w:pStyle w:val="BodyText"/>
      </w:pPr>
      <w:r>
        <w:t xml:space="preserve">Добавляю журнал изменений в индекс и заливаю релизную ветку в основную (рис. 12).</w:t>
      </w:r>
    </w:p>
    <w:bookmarkStart w:id="70" w:name="fig:01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2: Добавляю журнал изменений в индекс и заливаю релизную ветку в основную" title="" id="6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1:48,577599672+03:0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яю журнал изменений в индекс и заливаю релизную ветку в основную</w:t>
      </w:r>
    </w:p>
    <w:bookmarkEnd w:id="70"/>
    <w:p>
      <w:pPr>
        <w:pStyle w:val="BodyText"/>
      </w:pPr>
      <w:r>
        <w:t xml:space="preserve">Отправляю данные на git и создаю там релиз (рис. 13).</w:t>
      </w:r>
    </w:p>
    <w:bookmarkStart w:id="74" w:name="fig:01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3: Отправляю данные на git и создаю там релиз" title="" id="7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6:28,182486545+03:0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ляю данные на git и создаю там релиз</w:t>
      </w:r>
    </w:p>
    <w:bookmarkEnd w:id="74"/>
    <w:p>
      <w:pPr>
        <w:pStyle w:val="BodyText"/>
      </w:pPr>
      <w:r>
        <w:t xml:space="preserve">Настраиваю конфигурацию общепринятых коммитов (рис. 14).</w:t>
      </w:r>
    </w:p>
    <w:bookmarkStart w:id="78" w:name="fig:01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4: Настраиваю конфигурацию общепринятых коммитов" title="" id="7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8:02,059096823+03: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аиваю конфигурацию общепринятых коммитов</w:t>
      </w:r>
    </w:p>
    <w:bookmarkEnd w:id="78"/>
    <w:p>
      <w:pPr>
        <w:pStyle w:val="BodyText"/>
      </w:pPr>
      <w:r>
        <w:t xml:space="preserve">Добавляю файлы, выполняю коммит и отправляю на git (рис. 15).</w:t>
      </w:r>
    </w:p>
    <w:bookmarkStart w:id="81" w:name="fig:01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5: Добавляю файлы, выполняю коммит и отправляю на git" title="" id="79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8:02,059096823+03:0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яю файлы, выполняю коммит и отправляю на git</w:t>
      </w:r>
    </w:p>
    <w:bookmarkEnd w:id="81"/>
    <w:p>
      <w:pPr>
        <w:pStyle w:val="BodyText"/>
      </w:pPr>
      <w:r>
        <w:t xml:space="preserve">Выполняю инициализацию git-flow (рис. 16).</w:t>
      </w:r>
    </w:p>
    <w:bookmarkStart w:id="84" w:name="fig:01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6: init git-flow" title="" id="8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8:02,059096823+03: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init git-flow</w:t>
      </w:r>
    </w:p>
    <w:bookmarkEnd w:id="84"/>
    <w:p>
      <w:pPr>
        <w:pStyle w:val="BodyText"/>
      </w:pPr>
      <w:r>
        <w:t xml:space="preserve">Проверяю ветку и загружаю весь репозиторий в хранилище (рис. 17).</w:t>
      </w:r>
    </w:p>
    <w:bookmarkStart w:id="88" w:name="fig:01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7: Проверяю ветку и загружаю весь репозиторий в хранилище" title="" id="8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00,919322884+03:0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яю ветку и загружаю весь репозиторий в хранилище</w:t>
      </w:r>
    </w:p>
    <w:bookmarkEnd w:id="88"/>
    <w:p>
      <w:pPr>
        <w:pStyle w:val="BodyText"/>
      </w:pPr>
      <w:r>
        <w:t xml:space="preserve">Устанавливаю внешнюю ветку, как вышестоящую и создаю релиз с версией 1.0.0 (рис. 18).</w:t>
      </w:r>
    </w:p>
    <w:bookmarkStart w:id="91" w:name="fig:01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8: Устанавливаю внешнюю ветку, как вышестоящую и создаю релиз с версией 1.0.0" title="" id="89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00,919322884+03:0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авливаю внешнюю ветку, как вышестоящую и создаю релиз с версией 1.0.0</w:t>
      </w:r>
    </w:p>
    <w:bookmarkEnd w:id="91"/>
    <w:p>
      <w:pPr>
        <w:pStyle w:val="BodyText"/>
      </w:pPr>
      <w:r>
        <w:t xml:space="preserve">Добавляю журнал изменений в индекс и заливаю релизную ветку в основную (рис. 19).</w:t>
      </w:r>
    </w:p>
    <w:bookmarkStart w:id="94" w:name="fig:01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9: Добавляю журнал изменений в индекс и заливаю релизную ветку в основную" title="" id="9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00,919322884+03:0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бавляю журнал изменений в индекс и заливаю релизную ветку в основную</w:t>
      </w:r>
    </w:p>
    <w:bookmarkEnd w:id="94"/>
    <w:p>
      <w:pPr>
        <w:pStyle w:val="BodyText"/>
      </w:pPr>
      <w:r>
        <w:t xml:space="preserve">Отправляю данные на git и создаю там релиз (рис. 20).</w:t>
      </w:r>
    </w:p>
    <w:bookmarkStart w:id="97" w:name="fig:02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0: Отправляю данные на git и создаю там релиз" title="" id="95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00,919322884+03:0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ляю данные на git и создаю там релиз</w:t>
      </w:r>
    </w:p>
    <w:bookmarkEnd w:id="97"/>
    <w:p>
      <w:pPr>
        <w:pStyle w:val="BodyText"/>
      </w:pPr>
      <w:r>
        <w:t xml:space="preserve">Создаю релиз с версией 1.2.3 (рис. 21).</w:t>
      </w:r>
    </w:p>
    <w:bookmarkStart w:id="101" w:name="fig:02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1: 1.2.3" title="" id="99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48,852281431+03:0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1.2.3</w:t>
      </w:r>
    </w:p>
    <w:bookmarkEnd w:id="101"/>
    <w:p>
      <w:pPr>
        <w:pStyle w:val="BodyText"/>
      </w:pPr>
      <w:r>
        <w:t xml:space="preserve">Обновляю новое версии в package.json (рис. 22).</w:t>
      </w:r>
    </w:p>
    <w:bookmarkStart w:id="104" w:name="fig:02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2: Обновляю новое версии в package.json" title="" id="10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29:48,852281431+03:0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новляю новое версии в package.json</w:t>
      </w:r>
    </w:p>
    <w:bookmarkEnd w:id="104"/>
    <w:p>
      <w:pPr>
        <w:pStyle w:val="BodyText"/>
      </w:pPr>
      <w:r>
        <w:t xml:space="preserve">Создаю журнал изменений и добавляю журнал изменений в индекс (рис. 23).</w:t>
      </w:r>
    </w:p>
    <w:bookmarkStart w:id="108" w:name="fig:02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3: Создаю журнал изменений и добавляю журнал изменений в индекс" title="" id="10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31:05,935749174+03:0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ю журнал изменений и добавляю журнал изменений в индекс</w:t>
      </w:r>
    </w:p>
    <w:bookmarkEnd w:id="108"/>
    <w:p>
      <w:pPr>
        <w:pStyle w:val="BodyText"/>
      </w:pPr>
      <w:r>
        <w:t xml:space="preserve">Заливаю релизную ветку в основную ветку (рис. 24).</w:t>
      </w:r>
    </w:p>
    <w:bookmarkStart w:id="112" w:name="fig:02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4: Заливаю релизную ветку в основную ветку" title="" id="11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4/report/image/2025-03-04T23:33:23,412049248+03:0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иваю релизную ветку в основную ветку</w:t>
      </w:r>
    </w:p>
    <w:bookmarkEnd w:id="112"/>
    <w:p>
      <w:pPr>
        <w:pStyle w:val="BodyText"/>
      </w:pPr>
      <w:r>
        <w:t xml:space="preserve">Отправляю релиз на гитхаб и создаю релиз с комментарием из журнала изменений (рис.</w:t>
      </w:r>
      <w:r>
        <w:t xml:space="preserve"> </w:t>
      </w:r>
      <w:r>
        <w:rPr>
          <w:b/>
          <w:bCs/>
        </w:rPr>
        <w:t xml:space="preserve">¿fig:025?</w:t>
      </w:r>
      <w:r>
        <w:t xml:space="preserve">).</w:t>
      </w:r>
    </w:p>
    <w:p>
      <w:pPr>
        <w:pStyle w:val="BodyText"/>
      </w:pPr>
      <w:r>
        <w:t xml:space="preserve">![Отправляю релиз на гитхаб и создаю релиз с комментарием из журнала изменений](/home/davidalekhin/work/study/2025-2026/Операционные системы/os-intro/labs/lab04/report/image/2025-03-04T23:34:20,569484864+03:00.png){#fig:025 width=70%}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выполнил основную цель работы:</w:t>
      </w:r>
      <w:r>
        <w:t xml:space="preserve"> </w:t>
      </w:r>
      <w:r>
        <w:t xml:space="preserve">Получение навыков правильной работы с репозиториями git.</w:t>
      </w:r>
    </w:p>
    <w:bookmarkEnd w:id="114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5" Target="media/rId85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09" Target="media/rId1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ехин Давид Андреевич</dc:creator>
  <dc:language>ru-RU</dc:language>
  <cp:keywords/>
  <dcterms:created xsi:type="dcterms:W3CDTF">2025-03-05T20:10:44Z</dcterms:created>
  <dcterms:modified xsi:type="dcterms:W3CDTF">2025-03-05T2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